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BCE80" w14:textId="77777777" w:rsidR="009B4142" w:rsidRDefault="00F0080B">
      <w:pPr>
        <w:pStyle w:val="a4"/>
      </w:pPr>
      <w:r>
        <w:t>Отчёт по лабораторной работе №1</w:t>
      </w:r>
    </w:p>
    <w:p w14:paraId="59DDAB63" w14:textId="77777777" w:rsidR="009B4142" w:rsidRDefault="00F0080B">
      <w:pPr>
        <w:pStyle w:val="a5"/>
      </w:pPr>
      <w:r>
        <w:t>Развертывание виртуальной машины</w:t>
      </w:r>
    </w:p>
    <w:p w14:paraId="2804D938" w14:textId="77777777" w:rsidR="009B4142" w:rsidRDefault="00F0080B">
      <w:pPr>
        <w:pStyle w:val="Author"/>
      </w:pPr>
      <w:r>
        <w:t>Иванова Ольга Игоревна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12748664"/>
        <w:docPartObj>
          <w:docPartGallery w:val="Table of Contents"/>
          <w:docPartUnique/>
        </w:docPartObj>
      </w:sdtPr>
      <w:sdtEndPr/>
      <w:sdtContent>
        <w:p w14:paraId="5D0E1488" w14:textId="77777777" w:rsidR="009B4142" w:rsidRDefault="00F0080B">
          <w:pPr>
            <w:pStyle w:val="ae"/>
          </w:pPr>
          <w:r>
            <w:t>Содержание</w:t>
          </w:r>
        </w:p>
        <w:p w14:paraId="1505A7E7" w14:textId="68497DEC" w:rsidR="00B044BE" w:rsidRDefault="00F0080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044BE">
            <w:fldChar w:fldCharType="separate"/>
          </w:r>
          <w:hyperlink w:anchor="_Toc82699383" w:history="1">
            <w:r w:rsidR="00B044BE" w:rsidRPr="008F19CE">
              <w:rPr>
                <w:rStyle w:val="ad"/>
                <w:noProof/>
              </w:rPr>
              <w:t>Цель работы</w:t>
            </w:r>
            <w:r w:rsidR="00B044BE">
              <w:rPr>
                <w:noProof/>
                <w:webHidden/>
              </w:rPr>
              <w:tab/>
            </w:r>
            <w:r w:rsidR="00B044BE">
              <w:rPr>
                <w:noProof/>
                <w:webHidden/>
              </w:rPr>
              <w:fldChar w:fldCharType="begin"/>
            </w:r>
            <w:r w:rsidR="00B044BE">
              <w:rPr>
                <w:noProof/>
                <w:webHidden/>
              </w:rPr>
              <w:instrText xml:space="preserve"> PAGEREF _Toc82699383 \h </w:instrText>
            </w:r>
            <w:r w:rsidR="00B044BE">
              <w:rPr>
                <w:noProof/>
                <w:webHidden/>
              </w:rPr>
            </w:r>
            <w:r w:rsidR="00B044BE">
              <w:rPr>
                <w:noProof/>
                <w:webHidden/>
              </w:rPr>
              <w:fldChar w:fldCharType="separate"/>
            </w:r>
            <w:r w:rsidR="00B044BE">
              <w:rPr>
                <w:noProof/>
                <w:webHidden/>
              </w:rPr>
              <w:t>1</w:t>
            </w:r>
            <w:r w:rsidR="00B044BE">
              <w:rPr>
                <w:noProof/>
                <w:webHidden/>
              </w:rPr>
              <w:fldChar w:fldCharType="end"/>
            </w:r>
          </w:hyperlink>
        </w:p>
        <w:p w14:paraId="150702FE" w14:textId="2BB4D5FB" w:rsidR="00B044BE" w:rsidRDefault="00B044B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699384" w:history="1">
            <w:r w:rsidRPr="008F19C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99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A74FB" w14:textId="794B0D5E" w:rsidR="00B044BE" w:rsidRDefault="00B044B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699385" w:history="1">
            <w:r w:rsidRPr="008F19C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99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36816C" w14:textId="3136AF8E" w:rsidR="009B4142" w:rsidRDefault="00F0080B">
          <w:r>
            <w:fldChar w:fldCharType="end"/>
          </w:r>
        </w:p>
      </w:sdtContent>
    </w:sdt>
    <w:p w14:paraId="460FC1CF" w14:textId="77777777" w:rsidR="009B4142" w:rsidRDefault="00F0080B">
      <w:pPr>
        <w:pStyle w:val="1"/>
      </w:pPr>
      <w:bookmarkStart w:id="0" w:name="цель-работы"/>
      <w:bookmarkStart w:id="1" w:name="_Toc82699383"/>
      <w:r>
        <w:t>Цель работы</w:t>
      </w:r>
      <w:bookmarkEnd w:id="1"/>
    </w:p>
    <w:p w14:paraId="658AF72B" w14:textId="77777777" w:rsidR="009B4142" w:rsidRDefault="00F0080B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p w14:paraId="1F391419" w14:textId="77777777" w:rsidR="009B4142" w:rsidRDefault="00F0080B">
      <w:pPr>
        <w:pStyle w:val="1"/>
      </w:pPr>
      <w:bookmarkStart w:id="2" w:name="выполнение-лабораторной-работы"/>
      <w:bookmarkStart w:id="3" w:name="_Toc82699384"/>
      <w:bookmarkEnd w:id="0"/>
      <w:r>
        <w:t>Выполнение лабораторной работы</w:t>
      </w:r>
      <w:bookmarkEnd w:id="3"/>
    </w:p>
    <w:p w14:paraId="6BC4D700" w14:textId="77777777" w:rsidR="009B4142" w:rsidRDefault="00F0080B">
      <w:pPr>
        <w:pStyle w:val="FirstParagraph"/>
      </w:pPr>
      <w:r>
        <w:t>Создаю виртуальную машину</w:t>
      </w:r>
    </w:p>
    <w:p w14:paraId="7979059F" w14:textId="77777777" w:rsidR="009B4142" w:rsidRDefault="00F0080B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1F44B09F" wp14:editId="2938918A">
            <wp:extent cx="4105208" cy="3689572"/>
            <wp:effectExtent l="0" t="0" r="0" b="0"/>
            <wp:docPr id="1" name="Picture" descr="Создание новой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08" cy="368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2D990E2" w14:textId="77777777" w:rsidR="009B4142" w:rsidRDefault="00F0080B">
      <w:pPr>
        <w:pStyle w:val="ImageCaption"/>
      </w:pPr>
      <w:r>
        <w:t>Создани</w:t>
      </w:r>
      <w:r>
        <w:t>е новой виртуальной машины</w:t>
      </w:r>
    </w:p>
    <w:p w14:paraId="5F980C23" w14:textId="77777777" w:rsidR="009B4142" w:rsidRDefault="00F0080B">
      <w:pPr>
        <w:pStyle w:val="a0"/>
      </w:pPr>
      <w:r>
        <w:t>Задаю конфигурацию жёсткого диска — VDI, динамический виртуальный диск.</w:t>
      </w:r>
    </w:p>
    <w:p w14:paraId="671672FA" w14:textId="77777777" w:rsidR="009B4142" w:rsidRDefault="00F0080B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7A34236F" wp14:editId="3D406464">
            <wp:extent cx="4169152" cy="3721544"/>
            <wp:effectExtent l="0" t="0" r="0" b="0"/>
            <wp:docPr id="2" name="Picture" descr="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372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345DFF9" w14:textId="77777777" w:rsidR="009B4142" w:rsidRDefault="00F0080B">
      <w:pPr>
        <w:pStyle w:val="ImageCaption"/>
      </w:pPr>
      <w:r>
        <w:t>Конфигурация жёсткого диска</w:t>
      </w:r>
    </w:p>
    <w:p w14:paraId="0AAE36AA" w14:textId="77777777" w:rsidR="009B4142" w:rsidRDefault="00F0080B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6A582EF6" wp14:editId="540E7D04">
            <wp:extent cx="4603972" cy="4265068"/>
            <wp:effectExtent l="0" t="0" r="0" b="0"/>
            <wp:docPr id="3" name="Picture" descr="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42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873DE1D" w14:textId="77777777" w:rsidR="009B4142" w:rsidRDefault="00F0080B">
      <w:pPr>
        <w:pStyle w:val="ImageCaption"/>
      </w:pPr>
      <w:r>
        <w:t>Конфигурация жёсткого диска</w:t>
      </w:r>
    </w:p>
    <w:p w14:paraId="701CEDE0" w14:textId="77777777" w:rsidR="009B4142" w:rsidRDefault="00F0080B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4ADEE0A3" wp14:editId="635CB36A">
            <wp:extent cx="4623155" cy="4316223"/>
            <wp:effectExtent l="0" t="0" r="0" b="0"/>
            <wp:docPr id="4" name="Picture" descr="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155" cy="431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0DEA76F" w14:textId="77777777" w:rsidR="009B4142" w:rsidRDefault="00F0080B">
      <w:pPr>
        <w:pStyle w:val="ImageCaption"/>
      </w:pPr>
      <w:r>
        <w:t>Конфигурация жёсткого диска</w:t>
      </w:r>
    </w:p>
    <w:p w14:paraId="18CA06F2" w14:textId="77777777" w:rsidR="009B4142" w:rsidRDefault="00F0080B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765BE06B" wp14:editId="3DBD4CD3">
            <wp:extent cx="4661521" cy="4284251"/>
            <wp:effectExtent l="0" t="0" r="0" b="0"/>
            <wp:docPr id="5" name="Picture" descr="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21" cy="428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9793F8B" w14:textId="77777777" w:rsidR="009B4142" w:rsidRDefault="00F0080B">
      <w:pPr>
        <w:pStyle w:val="ImageCaption"/>
      </w:pPr>
      <w:r>
        <w:t>Конфигурация жёсткого диска</w:t>
      </w:r>
    </w:p>
    <w:p w14:paraId="5B8771DD" w14:textId="77777777" w:rsidR="009B4142" w:rsidRDefault="00F0080B">
      <w:pPr>
        <w:pStyle w:val="a0"/>
      </w:pPr>
      <w:r>
        <w:t>Добавляю новый привод оптических диск</w:t>
      </w:r>
      <w:r>
        <w:t>ов и выбираю образ</w:t>
      </w:r>
    </w:p>
    <w:p w14:paraId="7628183A" w14:textId="77777777" w:rsidR="009B4142" w:rsidRDefault="00F0080B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2239207B" wp14:editId="049FE2C2">
            <wp:extent cx="5334000" cy="2982320"/>
            <wp:effectExtent l="0" t="0" r="0" b="0"/>
            <wp:docPr id="6" name="Picture" descr="Конфигурация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B366D51" w14:textId="77777777" w:rsidR="009B4142" w:rsidRDefault="00F0080B">
      <w:pPr>
        <w:pStyle w:val="ImageCaption"/>
      </w:pPr>
      <w:r>
        <w:t>Конфигурация системы</w:t>
      </w:r>
    </w:p>
    <w:p w14:paraId="720CAD31" w14:textId="77777777" w:rsidR="009B4142" w:rsidRDefault="00F0080B">
      <w:pPr>
        <w:pStyle w:val="a0"/>
      </w:pPr>
      <w:r>
        <w:lastRenderedPageBreak/>
        <w:t>Запускаю виртуальную машину и выбираю установку системы на жёсткий диск. Устанавливаю язык для интерфейса и раскладки клавиатуры</w:t>
      </w:r>
    </w:p>
    <w:p w14:paraId="6B5D18E0" w14:textId="77777777" w:rsidR="009B4142" w:rsidRDefault="00F0080B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04CAD850" wp14:editId="74D93280">
            <wp:extent cx="5334000" cy="4623496"/>
            <wp:effectExtent l="0" t="0" r="0" b="0"/>
            <wp:docPr id="7" name="Picture" descr="Приветственный экра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D902EC0" w14:textId="77777777" w:rsidR="009B4142" w:rsidRDefault="00F0080B">
      <w:pPr>
        <w:pStyle w:val="ImageCaption"/>
      </w:pPr>
      <w:r>
        <w:t>Приветственный экран</w:t>
      </w:r>
    </w:p>
    <w:p w14:paraId="4F5E72CF" w14:textId="77777777" w:rsidR="009B4142" w:rsidRDefault="00F0080B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4B73569B" wp14:editId="22CE46C3">
            <wp:extent cx="5334000" cy="4605683"/>
            <wp:effectExtent l="0" t="0" r="0" b="0"/>
            <wp:docPr id="8" name="Picture" descr="Установка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567612A" w14:textId="77777777" w:rsidR="009B4142" w:rsidRDefault="00F0080B">
      <w:pPr>
        <w:pStyle w:val="ImageCaption"/>
      </w:pPr>
      <w:r>
        <w:t>Установка языка</w:t>
      </w:r>
    </w:p>
    <w:p w14:paraId="1A076CAA" w14:textId="77777777" w:rsidR="009B4142" w:rsidRDefault="00F0080B">
      <w:pPr>
        <w:pStyle w:val="a0"/>
      </w:pPr>
      <w:r>
        <w:t>Указываю параметры установки</w:t>
      </w:r>
    </w:p>
    <w:p w14:paraId="29E07885" w14:textId="77777777" w:rsidR="009B4142" w:rsidRDefault="00F0080B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5E7D6122" wp14:editId="0B043B55">
            <wp:extent cx="5334000" cy="1760430"/>
            <wp:effectExtent l="0" t="0" r="0" b="0"/>
            <wp:docPr id="9" name="Picture" descr="Установка разбиения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37C5A17" w14:textId="77777777" w:rsidR="009B4142" w:rsidRDefault="00F0080B">
      <w:pPr>
        <w:pStyle w:val="ImageCaption"/>
      </w:pPr>
      <w:r>
        <w:t>Установка разбиения диска</w:t>
      </w:r>
    </w:p>
    <w:p w14:paraId="7498DAAD" w14:textId="77777777" w:rsidR="009B4142" w:rsidRDefault="00F0080B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3C64E786" wp14:editId="0612C9A3">
            <wp:extent cx="5334000" cy="4599722"/>
            <wp:effectExtent l="0" t="0" r="0" b="0"/>
            <wp:docPr id="10" name="Picture" descr="Установка разбиения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70A1323" w14:textId="77777777" w:rsidR="009B4142" w:rsidRDefault="00F0080B">
      <w:pPr>
        <w:pStyle w:val="ImageCaption"/>
      </w:pPr>
      <w:r>
        <w:t>Установка разбиения диска</w:t>
      </w:r>
    </w:p>
    <w:p w14:paraId="488CFBF5" w14:textId="77777777" w:rsidR="009B4142" w:rsidRDefault="00F0080B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19CE3068" wp14:editId="1623D67B">
            <wp:extent cx="5334000" cy="1448999"/>
            <wp:effectExtent l="0" t="0" r="0" b="0"/>
            <wp:docPr id="11" name="Picture" descr="Установка имени х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3AAC277" w14:textId="77777777" w:rsidR="009B4142" w:rsidRDefault="00F0080B">
      <w:pPr>
        <w:pStyle w:val="ImageCaption"/>
      </w:pPr>
      <w:r>
        <w:t>Установка имени хоста</w:t>
      </w:r>
    </w:p>
    <w:p w14:paraId="28F32E9E" w14:textId="77777777" w:rsidR="009B4142" w:rsidRDefault="00F0080B">
      <w:pPr>
        <w:pStyle w:val="CaptionedFigure"/>
      </w:pPr>
      <w:bookmarkStart w:id="15" w:name="fig:012"/>
      <w:r>
        <w:rPr>
          <w:noProof/>
        </w:rPr>
        <w:lastRenderedPageBreak/>
        <w:drawing>
          <wp:inline distT="0" distB="0" distL="0" distR="0" wp14:anchorId="77E7F835" wp14:editId="192A0D0E">
            <wp:extent cx="5334000" cy="4086954"/>
            <wp:effectExtent l="0" t="0" r="0" b="0"/>
            <wp:docPr id="12" name="Picture" descr="Установка часового поя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14501FA5" w14:textId="77777777" w:rsidR="009B4142" w:rsidRDefault="00F0080B">
      <w:pPr>
        <w:pStyle w:val="ImageCaption"/>
      </w:pPr>
      <w:r>
        <w:t>Установка часового пояса</w:t>
      </w:r>
    </w:p>
    <w:p w14:paraId="60DAB1EA" w14:textId="77777777" w:rsidR="009B4142" w:rsidRDefault="00F0080B">
      <w:pPr>
        <w:pStyle w:val="a0"/>
      </w:pPr>
      <w:r>
        <w:t>Создаю пароль суперпользователя</w:t>
      </w:r>
    </w:p>
    <w:p w14:paraId="40E847F5" w14:textId="77777777" w:rsidR="009B4142" w:rsidRDefault="00F0080B">
      <w:pPr>
        <w:pStyle w:val="CaptionedFigure"/>
      </w:pPr>
      <w:bookmarkStart w:id="16" w:name="fig:013"/>
      <w:r>
        <w:rPr>
          <w:noProof/>
        </w:rPr>
        <w:drawing>
          <wp:inline distT="0" distB="0" distL="0" distR="0" wp14:anchorId="7D43990A" wp14:editId="2553155D">
            <wp:extent cx="5334000" cy="1416761"/>
            <wp:effectExtent l="0" t="0" r="0" b="0"/>
            <wp:docPr id="13" name="Picture" descr="Установка пароля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2A1D55B3" w14:textId="77777777" w:rsidR="009B4142" w:rsidRDefault="00F0080B">
      <w:pPr>
        <w:pStyle w:val="ImageCaption"/>
      </w:pPr>
      <w:r>
        <w:t>Установка пароля root</w:t>
      </w:r>
    </w:p>
    <w:p w14:paraId="426D89BF" w14:textId="77777777" w:rsidR="009B4142" w:rsidRDefault="00F0080B">
      <w:pPr>
        <w:pStyle w:val="a0"/>
      </w:pPr>
      <w:r>
        <w:t>Перехожу к этапу установки и дожидаюсь его завершения.</w:t>
      </w:r>
    </w:p>
    <w:p w14:paraId="7F4A366E" w14:textId="77777777" w:rsidR="009B4142" w:rsidRDefault="00F0080B">
      <w:pPr>
        <w:pStyle w:val="CaptionedFigure"/>
      </w:pPr>
      <w:bookmarkStart w:id="17" w:name="fig:014"/>
      <w:r>
        <w:rPr>
          <w:noProof/>
        </w:rPr>
        <w:lastRenderedPageBreak/>
        <w:drawing>
          <wp:inline distT="0" distB="0" distL="0" distR="0" wp14:anchorId="7F6746A8" wp14:editId="380E8BE0">
            <wp:extent cx="5334000" cy="2716630"/>
            <wp:effectExtent l="0" t="0" r="0" b="0"/>
            <wp:docPr id="14" name="Picture" descr="Разбиение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5D171631" w14:textId="77777777" w:rsidR="009B4142" w:rsidRDefault="00F0080B">
      <w:pPr>
        <w:pStyle w:val="ImageCaption"/>
      </w:pPr>
      <w:r>
        <w:t>Разбиение диска</w:t>
      </w:r>
    </w:p>
    <w:p w14:paraId="59BB35EF" w14:textId="77777777" w:rsidR="009B4142" w:rsidRDefault="00F0080B">
      <w:pPr>
        <w:pStyle w:val="CaptionedFigure"/>
      </w:pPr>
      <w:bookmarkStart w:id="18" w:name="fig:015"/>
      <w:r>
        <w:rPr>
          <w:noProof/>
        </w:rPr>
        <w:drawing>
          <wp:inline distT="0" distB="0" distL="0" distR="0" wp14:anchorId="2118D922" wp14:editId="514EAF23">
            <wp:extent cx="5334000" cy="2735791"/>
            <wp:effectExtent l="0" t="0" r="0" b="0"/>
            <wp:docPr id="15" name="Picture" descr="Этап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7E10ED62" w14:textId="77777777" w:rsidR="009B4142" w:rsidRDefault="00F0080B">
      <w:pPr>
        <w:pStyle w:val="ImageCaption"/>
      </w:pPr>
      <w:r>
        <w:t>Этап установки</w:t>
      </w:r>
    </w:p>
    <w:p w14:paraId="6A6FC774" w14:textId="77777777" w:rsidR="009B4142" w:rsidRDefault="00F0080B">
      <w:pPr>
        <w:pStyle w:val="CaptionedFigure"/>
      </w:pPr>
      <w:bookmarkStart w:id="19" w:name="fig:016"/>
      <w:r>
        <w:rPr>
          <w:noProof/>
        </w:rPr>
        <w:lastRenderedPageBreak/>
        <w:drawing>
          <wp:inline distT="0" distB="0" distL="0" distR="0" wp14:anchorId="52A1BDFC" wp14:editId="22025872">
            <wp:extent cx="5334000" cy="2891864"/>
            <wp:effectExtent l="0" t="0" r="0" b="0"/>
            <wp:docPr id="16" name="Picture" descr="Завершение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5D439AE9" w14:textId="77777777" w:rsidR="009B4142" w:rsidRDefault="00F0080B">
      <w:pPr>
        <w:pStyle w:val="ImageCaption"/>
      </w:pPr>
      <w:r>
        <w:t>Завершение установки</w:t>
      </w:r>
    </w:p>
    <w:p w14:paraId="059ABA75" w14:textId="77777777" w:rsidR="009B4142" w:rsidRDefault="00F0080B">
      <w:pPr>
        <w:pStyle w:val="a0"/>
      </w:pPr>
      <w:r>
        <w:t>Загружаю с жесткого диска установленную систему</w:t>
      </w:r>
    </w:p>
    <w:p w14:paraId="1BEFDDDE" w14:textId="77777777" w:rsidR="009B4142" w:rsidRDefault="00F0080B">
      <w:pPr>
        <w:pStyle w:val="CaptionedFigure"/>
      </w:pPr>
      <w:bookmarkStart w:id="20" w:name="fig:017"/>
      <w:r>
        <w:rPr>
          <w:noProof/>
        </w:rPr>
        <w:drawing>
          <wp:inline distT="0" distB="0" distL="0" distR="0" wp14:anchorId="4F07D678" wp14:editId="7ABB9740">
            <wp:extent cx="5334000" cy="4372730"/>
            <wp:effectExtent l="0" t="0" r="0" b="0"/>
            <wp:docPr id="17" name="Picture" descr="Приветственный экра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5C1F4C70" w14:textId="77777777" w:rsidR="009B4142" w:rsidRDefault="00F0080B">
      <w:pPr>
        <w:pStyle w:val="ImageCaption"/>
      </w:pPr>
      <w:r>
        <w:t>Приветственный экран</w:t>
      </w:r>
    </w:p>
    <w:p w14:paraId="37C446C5" w14:textId="77777777" w:rsidR="009B4142" w:rsidRDefault="00F0080B">
      <w:pPr>
        <w:pStyle w:val="CaptionedFigure"/>
      </w:pPr>
      <w:bookmarkStart w:id="21" w:name="fig:018"/>
      <w:r>
        <w:rPr>
          <w:noProof/>
        </w:rPr>
        <w:lastRenderedPageBreak/>
        <w:drawing>
          <wp:inline distT="0" distB="0" distL="0" distR="0" wp14:anchorId="09A67467" wp14:editId="51CC5A86">
            <wp:extent cx="5334000" cy="4285032"/>
            <wp:effectExtent l="0" t="0" r="0" b="0"/>
            <wp:docPr id="18" name="Picture" descr="Лицензионное соглаш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7FDBC47C" w14:textId="77777777" w:rsidR="009B4142" w:rsidRDefault="00F0080B">
      <w:pPr>
        <w:pStyle w:val="ImageCaption"/>
      </w:pPr>
      <w:r>
        <w:t>Лицензионное соглашение</w:t>
      </w:r>
    </w:p>
    <w:p w14:paraId="2D0DCFD8" w14:textId="77777777" w:rsidR="009B4142" w:rsidRDefault="00F0080B">
      <w:pPr>
        <w:pStyle w:val="CaptionedFigure"/>
      </w:pPr>
      <w:bookmarkStart w:id="22" w:name="fig:019"/>
      <w:r>
        <w:rPr>
          <w:noProof/>
        </w:rPr>
        <w:lastRenderedPageBreak/>
        <w:drawing>
          <wp:inline distT="0" distB="0" distL="0" distR="0" wp14:anchorId="27B9AEFB" wp14:editId="197AA708">
            <wp:extent cx="5334000" cy="4322740"/>
            <wp:effectExtent l="0" t="0" r="0" b="0"/>
            <wp:docPr id="19" name="Picture" descr="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05EB629F" w14:textId="77777777" w:rsidR="009B4142" w:rsidRDefault="00F0080B">
      <w:pPr>
        <w:pStyle w:val="ImageCaption"/>
      </w:pPr>
      <w:r>
        <w:t>Создание пользователя</w:t>
      </w:r>
    </w:p>
    <w:p w14:paraId="32331660" w14:textId="77777777" w:rsidR="009B4142" w:rsidRDefault="00F0080B">
      <w:pPr>
        <w:pStyle w:val="CaptionedFigure"/>
      </w:pPr>
      <w:bookmarkStart w:id="23" w:name="fig:020"/>
      <w:r>
        <w:rPr>
          <w:noProof/>
        </w:rPr>
        <w:lastRenderedPageBreak/>
        <w:drawing>
          <wp:inline distT="0" distB="0" distL="0" distR="0" wp14:anchorId="11669B33" wp14:editId="285CBD55">
            <wp:extent cx="5334000" cy="4298576"/>
            <wp:effectExtent l="0" t="0" r="0" b="0"/>
            <wp:docPr id="20" name="Picture" descr="Установка даты и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6CEE2595" w14:textId="77777777" w:rsidR="009B4142" w:rsidRDefault="00F0080B">
      <w:pPr>
        <w:pStyle w:val="ImageCaption"/>
      </w:pPr>
      <w:r>
        <w:t>Установка даты и вре</w:t>
      </w:r>
      <w:r>
        <w:t>мени</w:t>
      </w:r>
    </w:p>
    <w:p w14:paraId="0724B4A0" w14:textId="77777777" w:rsidR="009B4142" w:rsidRDefault="00F0080B">
      <w:pPr>
        <w:pStyle w:val="CaptionedFigure"/>
      </w:pPr>
      <w:bookmarkStart w:id="24" w:name="fig:021"/>
      <w:r>
        <w:rPr>
          <w:noProof/>
        </w:rPr>
        <w:drawing>
          <wp:inline distT="0" distB="0" distL="0" distR="0" wp14:anchorId="08D83C80" wp14:editId="6A95AD13">
            <wp:extent cx="5334000" cy="2042697"/>
            <wp:effectExtent l="0" t="0" r="0" b="0"/>
            <wp:docPr id="21" name="Picture" descr="Запущенная Cent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26321C64" w14:textId="77777777" w:rsidR="009B4142" w:rsidRDefault="00F0080B">
      <w:pPr>
        <w:pStyle w:val="ImageCaption"/>
      </w:pPr>
      <w:r>
        <w:t>Запущенная CentOS</w:t>
      </w:r>
    </w:p>
    <w:p w14:paraId="6B77FFFE" w14:textId="77777777" w:rsidR="009B4142" w:rsidRDefault="00F0080B">
      <w:pPr>
        <w:pStyle w:val="a0"/>
      </w:pPr>
      <w:r>
        <w:t xml:space="preserve">На виртуальной машине Base запускаю терминал, перехожу под учетную запись root с помощью команды su. </w:t>
      </w:r>
      <w:r>
        <w:t>С помощью команды yum update обновляю системные файлы и установливаю необходимые программы, например, mc:</w:t>
      </w:r>
    </w:p>
    <w:p w14:paraId="75A4A10A" w14:textId="77777777" w:rsidR="009B4142" w:rsidRDefault="00F0080B">
      <w:pPr>
        <w:pStyle w:val="CaptionedFigure"/>
      </w:pPr>
      <w:bookmarkStart w:id="25" w:name="fig:022"/>
      <w:r>
        <w:rPr>
          <w:noProof/>
        </w:rPr>
        <w:lastRenderedPageBreak/>
        <w:drawing>
          <wp:inline distT="0" distB="0" distL="0" distR="0" wp14:anchorId="0B1DA30C" wp14:editId="0B04C17A">
            <wp:extent cx="5334000" cy="3468928"/>
            <wp:effectExtent l="0" t="0" r="0" b="0"/>
            <wp:docPr id="22" name="Picture" descr="Обновление и установка в термина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47C300E2" w14:textId="77777777" w:rsidR="009B4142" w:rsidRDefault="00F0080B">
      <w:pPr>
        <w:pStyle w:val="ImageCaption"/>
      </w:pPr>
      <w:r>
        <w:t>Обновление и установка в терминале</w:t>
      </w:r>
    </w:p>
    <w:p w14:paraId="1F05A882" w14:textId="77777777" w:rsidR="009B4142" w:rsidRDefault="00F0080B">
      <w:pPr>
        <w:pStyle w:val="1"/>
      </w:pPr>
      <w:bookmarkStart w:id="26" w:name="вывод"/>
      <w:bookmarkStart w:id="27" w:name="_Toc82699385"/>
      <w:bookmarkEnd w:id="2"/>
      <w:r>
        <w:t>Вывод</w:t>
      </w:r>
      <w:bookmarkEnd w:id="27"/>
    </w:p>
    <w:p w14:paraId="371E44DD" w14:textId="77777777" w:rsidR="009B4142" w:rsidRDefault="00F0080B">
      <w:pPr>
        <w:pStyle w:val="FirstParagraph"/>
      </w:pPr>
      <w:r>
        <w:t>Мы приобрели практические навыки установки операционной системы на виртуальную машину, разместили файлы раб</w:t>
      </w:r>
      <w:r>
        <w:t>оты на сервисе Git и подготовили отчет в формате Markdown.</w:t>
      </w:r>
      <w:bookmarkEnd w:id="26"/>
    </w:p>
    <w:sectPr w:rsidR="009B414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A943A8" w14:textId="77777777" w:rsidR="00F0080B" w:rsidRDefault="00F0080B">
      <w:pPr>
        <w:spacing w:after="0"/>
      </w:pPr>
      <w:r>
        <w:separator/>
      </w:r>
    </w:p>
  </w:endnote>
  <w:endnote w:type="continuationSeparator" w:id="0">
    <w:p w14:paraId="51F3440F" w14:textId="77777777" w:rsidR="00F0080B" w:rsidRDefault="00F008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82654A" w14:textId="77777777" w:rsidR="00F0080B" w:rsidRDefault="00F0080B">
      <w:r>
        <w:separator/>
      </w:r>
    </w:p>
  </w:footnote>
  <w:footnote w:type="continuationSeparator" w:id="0">
    <w:p w14:paraId="102E21BF" w14:textId="77777777" w:rsidR="00F0080B" w:rsidRDefault="00F008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CB29E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B4142"/>
    <w:rsid w:val="00B044BE"/>
    <w:rsid w:val="00B86B75"/>
    <w:rsid w:val="00BC48D5"/>
    <w:rsid w:val="00C36279"/>
    <w:rsid w:val="00E315A3"/>
    <w:rsid w:val="00F008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005D56"/>
  <w15:docId w15:val="{9CFBF2B0-7FCC-481C-98A3-7E5D2ACE2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044B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5</Pages>
  <Words>299</Words>
  <Characters>1706</Characters>
  <Application>Microsoft Office Word</Application>
  <DocSecurity>0</DocSecurity>
  <Lines>14</Lines>
  <Paragraphs>4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ванова Ольга Игоревна НФИбд-01-18</dc:creator>
  <cp:keywords/>
  <cp:lastModifiedBy>Иванова Ольга Игоревна</cp:lastModifiedBy>
  <cp:revision>2</cp:revision>
  <dcterms:created xsi:type="dcterms:W3CDTF">2021-09-16T12:41:00Z</dcterms:created>
  <dcterms:modified xsi:type="dcterms:W3CDTF">2021-09-16T12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азвертывание виртуальной машин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